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8D993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012FE18E" wp14:editId="24ECAF86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D2C1E3" w14:textId="77777777" w:rsidR="00512286" w:rsidRPr="00B57E74" w:rsidRDefault="00512286" w:rsidP="00B57E7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56515FB" w14:textId="77777777" w:rsidR="00BE13CD" w:rsidRPr="00B57E74" w:rsidRDefault="00BE13CD" w:rsidP="00B57E7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57E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20902F9" w14:textId="77777777" w:rsidR="00BE13CD" w:rsidRPr="00B57E74" w:rsidRDefault="00BE13CD" w:rsidP="00B57E7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EC3B430" w14:textId="77777777" w:rsidR="00BE13CD" w:rsidRPr="00B57E74" w:rsidRDefault="00BE13CD" w:rsidP="00B57E7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57E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B57E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B57E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B57E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34E49C4F" w14:textId="77777777" w:rsidR="00BE13CD" w:rsidRPr="00B57E74" w:rsidRDefault="00BE13CD" w:rsidP="00B57E7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14D5ABD" w14:textId="77777777" w:rsidR="00BE13CD" w:rsidRPr="00B57E74" w:rsidRDefault="00BE13CD" w:rsidP="00B57E7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57E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6FB887AB" w14:textId="77777777" w:rsidR="00B57E74" w:rsidRPr="00B57E74" w:rsidRDefault="00B57E74" w:rsidP="00B57E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57E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writing this job application to express my delight in the position of Community Organizer at [company name xxx]. With my 6 years of experience developing relationships and supervising community outreach, I am sure that my skills and knowledge would contribute to the success of your esteemed organization.</w:t>
                            </w:r>
                          </w:p>
                          <w:p w14:paraId="1539A45C" w14:textId="77777777" w:rsidR="00B57E74" w:rsidRPr="00B57E74" w:rsidRDefault="00B57E74" w:rsidP="00B57E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F630D00" w14:textId="77777777" w:rsidR="00B57E74" w:rsidRPr="00B57E74" w:rsidRDefault="00B57E74" w:rsidP="00B57E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57E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strive to consistently demonstrate an unwavering commitment to improving the overall organizational performance and accomplishing the objective. My responsibilities at my current firm are:</w:t>
                            </w:r>
                          </w:p>
                          <w:p w14:paraId="030C7696" w14:textId="77777777" w:rsidR="00B57E74" w:rsidRDefault="00B57E74" w:rsidP="00B57E74">
                            <w:pPr>
                              <w:spacing w:after="0" w:line="276" w:lineRule="auto"/>
                              <w:ind w:left="720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5F69FF3" w14:textId="102E0A2C" w:rsidR="00B57E74" w:rsidRPr="00B57E74" w:rsidRDefault="00B57E74" w:rsidP="00B57E7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57E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entor new employees and allocate task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11631D26" w14:textId="5148FDDF" w:rsidR="00B57E74" w:rsidRPr="00B57E74" w:rsidRDefault="00B57E74" w:rsidP="00B57E7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57E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ormulate action plans to encourage social changes in the community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261F5A0" w14:textId="78403437" w:rsidR="00B57E74" w:rsidRPr="00B57E74" w:rsidRDefault="00B57E74" w:rsidP="00B57E7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57E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ducate the workforce on the importance of fundraising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318C528" w14:textId="52202AE0" w:rsidR="00B57E74" w:rsidRPr="00B57E74" w:rsidRDefault="00B57E74" w:rsidP="00B57E7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57E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ise creative and innovative plans to reach out to the donor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85054B2" w14:textId="3719A7D2" w:rsidR="00B57E74" w:rsidRPr="00B57E74" w:rsidRDefault="00B57E74" w:rsidP="00B57E74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57E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uild a strong relationship with media and official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CCDD6E2" w14:textId="77777777" w:rsidR="00B57E74" w:rsidRPr="00B57E74" w:rsidRDefault="00B57E74" w:rsidP="00B57E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FB941A4" w14:textId="77777777" w:rsidR="00B57E74" w:rsidRPr="00B57E74" w:rsidRDefault="00B57E74" w:rsidP="00B57E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57E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confident that with my proven faculty to communicate, process data, and lead a team of professionals; I would prove to be an invaluable asset of your esteemed firm. The enclosed resume would provide you a run-through of my qualification, work experience, and career achievements. I am hoping to meet you soon and further discuss my skills and accomplishments.</w:t>
                            </w:r>
                          </w:p>
                          <w:p w14:paraId="11180A7F" w14:textId="77777777" w:rsidR="00B57E74" w:rsidRPr="00B57E74" w:rsidRDefault="00B57E74" w:rsidP="00B57E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2575C69" w14:textId="77777777" w:rsidR="00B57E74" w:rsidRPr="00B57E74" w:rsidRDefault="00B57E74" w:rsidP="00B57E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57E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4C8123C7" w14:textId="77777777" w:rsidR="00B57E74" w:rsidRPr="00B57E74" w:rsidRDefault="00B57E74" w:rsidP="00B57E7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57E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44FCF3E1" w14:textId="77777777" w:rsidR="002616A5" w:rsidRPr="00B57E74" w:rsidRDefault="002616A5" w:rsidP="00B57E7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724D056" w14:textId="77777777" w:rsidR="00960669" w:rsidRPr="00B57E74" w:rsidRDefault="00960669" w:rsidP="00B57E74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2FE18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" strokecolor="white [3212]">
                <v:textbox>
                  <w:txbxContent>
                    <w:p w14:paraId="59D2C1E3" w14:textId="77777777" w:rsidR="00512286" w:rsidRPr="00B57E74" w:rsidRDefault="00512286" w:rsidP="00B57E7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56515FB" w14:textId="77777777" w:rsidR="00BE13CD" w:rsidRPr="00B57E74" w:rsidRDefault="00BE13CD" w:rsidP="00B57E7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57E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20902F9" w14:textId="77777777" w:rsidR="00BE13CD" w:rsidRPr="00B57E74" w:rsidRDefault="00BE13CD" w:rsidP="00B57E7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EC3B430" w14:textId="77777777" w:rsidR="00BE13CD" w:rsidRPr="00B57E74" w:rsidRDefault="00BE13CD" w:rsidP="00B57E7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57E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B57E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B57E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B57E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34E49C4F" w14:textId="77777777" w:rsidR="00BE13CD" w:rsidRPr="00B57E74" w:rsidRDefault="00BE13CD" w:rsidP="00B57E7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14D5ABD" w14:textId="77777777" w:rsidR="00BE13CD" w:rsidRPr="00B57E74" w:rsidRDefault="00BE13CD" w:rsidP="00B57E7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57E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6FB887AB" w14:textId="77777777" w:rsidR="00B57E74" w:rsidRPr="00B57E74" w:rsidRDefault="00B57E74" w:rsidP="00B57E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57E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writing this job application to express my delight in the position of Community Organizer at [company name xxx]. With my 6 years of experience developing relationships and supervising community outreach, I am sure that my skills and knowledge would contribute to the success of your esteemed organization.</w:t>
                      </w:r>
                    </w:p>
                    <w:p w14:paraId="1539A45C" w14:textId="77777777" w:rsidR="00B57E74" w:rsidRPr="00B57E74" w:rsidRDefault="00B57E74" w:rsidP="00B57E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F630D00" w14:textId="77777777" w:rsidR="00B57E74" w:rsidRPr="00B57E74" w:rsidRDefault="00B57E74" w:rsidP="00B57E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57E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strive to consistently demonstrate an unwavering commitment to improving the overall organizational performance and accomplishing the objective. My responsibilities at my current firm are:</w:t>
                      </w:r>
                    </w:p>
                    <w:p w14:paraId="030C7696" w14:textId="77777777" w:rsidR="00B57E74" w:rsidRDefault="00B57E74" w:rsidP="00B57E74">
                      <w:pPr>
                        <w:spacing w:after="0" w:line="276" w:lineRule="auto"/>
                        <w:ind w:left="720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5F69FF3" w14:textId="102E0A2C" w:rsidR="00B57E74" w:rsidRPr="00B57E74" w:rsidRDefault="00B57E74" w:rsidP="00B57E74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57E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entor new employees and allocate task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11631D26" w14:textId="5148FDDF" w:rsidR="00B57E74" w:rsidRPr="00B57E74" w:rsidRDefault="00B57E74" w:rsidP="00B57E74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57E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ormulate action plans to encourage social changes in the community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261F5A0" w14:textId="78403437" w:rsidR="00B57E74" w:rsidRPr="00B57E74" w:rsidRDefault="00B57E74" w:rsidP="00B57E74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57E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ducate the workforce on the importance of fundraising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318C528" w14:textId="52202AE0" w:rsidR="00B57E74" w:rsidRPr="00B57E74" w:rsidRDefault="00B57E74" w:rsidP="00B57E74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57E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ise creative and innovative plans to reach out to the donor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85054B2" w14:textId="3719A7D2" w:rsidR="00B57E74" w:rsidRPr="00B57E74" w:rsidRDefault="00B57E74" w:rsidP="00B57E74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57E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uild a strong relationship with media and official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CCDD6E2" w14:textId="77777777" w:rsidR="00B57E74" w:rsidRPr="00B57E74" w:rsidRDefault="00B57E74" w:rsidP="00B57E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FB941A4" w14:textId="77777777" w:rsidR="00B57E74" w:rsidRPr="00B57E74" w:rsidRDefault="00B57E74" w:rsidP="00B57E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57E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confident that with my proven faculty to communicate, process data, and lead a team of professionals; I would prove to be an invaluable asset of your esteemed firm. The enclosed resume would provide you a run-through of my qualification, work experience, and career achievements. I am hoping to meet you soon and further discuss my skills and accomplishments.</w:t>
                      </w:r>
                    </w:p>
                    <w:p w14:paraId="11180A7F" w14:textId="77777777" w:rsidR="00B57E74" w:rsidRPr="00B57E74" w:rsidRDefault="00B57E74" w:rsidP="00B57E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2575C69" w14:textId="77777777" w:rsidR="00B57E74" w:rsidRPr="00B57E74" w:rsidRDefault="00B57E74" w:rsidP="00B57E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57E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4C8123C7" w14:textId="77777777" w:rsidR="00B57E74" w:rsidRPr="00B57E74" w:rsidRDefault="00B57E74" w:rsidP="00B57E7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57E7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44FCF3E1" w14:textId="77777777" w:rsidR="002616A5" w:rsidRPr="00B57E74" w:rsidRDefault="002616A5" w:rsidP="00B57E7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724D056" w14:textId="77777777" w:rsidR="00960669" w:rsidRPr="00B57E74" w:rsidRDefault="00960669" w:rsidP="00B57E74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7165E3B" wp14:editId="2029C568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D25D1A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3A4AA030" w14:textId="6F3EDFFC" w:rsidR="00BE13CD" w:rsidRPr="00B57E74" w:rsidRDefault="00B57E74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 w:rsidRPr="00B57E74"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Community Organiz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165E3B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AHFuFv3gAAAAcBAAAPAAAAZHJzL2Rvd25yZXYu&#10;eG1sTI/NTsMwEITvSLyDtUjcqENoIQrZVEBBlAOqKDyAG2+TCHsdxW5+3h5zguNoRjPfFOvJGjFQ&#10;71vHCNeLBARx5XTLNcLX58tVBsIHxVoZx4Qwk4d1eX5WqFy7kT9o2IdaxBL2uUJoQuhyKX3VkFV+&#10;4Tri6B1db1WIsq+l7tUYy62RaZLcSqtajguN6uipoep7f7IIx+fNHIwdh93jNnl9371taTMvES8v&#10;pod7EIGm8BeGX/yIDmVkOrgTay8MQjwSELK7GxDRXWWrFMQBIV1mK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Bxbhb94AAAAHAQAADwAAAAAAAAAAAAAAAAD1BAAAZHJz&#10;L2Rvd25yZXYueG1sUEsFBgAAAAAEAAQA8wAAAAAGAAAAAA==&#10;" fillcolor="#2f5496 [2408]" strokecolor="#1f4d78 [1604]" strokeweight="1pt">
                <v:textbox>
                  <w:txbxContent>
                    <w:p w14:paraId="6DD25D1A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3A4AA030" w14:textId="6F3EDFFC" w:rsidR="00BE13CD" w:rsidRPr="00B57E74" w:rsidRDefault="00B57E74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 w:rsidRPr="00B57E74"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Community Organiz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7D86D8F1" wp14:editId="393D99EA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4190B" w14:textId="77777777" w:rsidR="00182442" w:rsidRDefault="00182442" w:rsidP="0041077B">
      <w:pPr>
        <w:spacing w:after="0" w:line="240" w:lineRule="auto"/>
      </w:pPr>
      <w:r>
        <w:separator/>
      </w:r>
    </w:p>
  </w:endnote>
  <w:endnote w:type="continuationSeparator" w:id="0">
    <w:p w14:paraId="153922B4" w14:textId="77777777" w:rsidR="00182442" w:rsidRDefault="0018244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84480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220B316E" wp14:editId="22741192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24C8A4BD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667B9" w14:textId="77777777" w:rsidR="00182442" w:rsidRDefault="00182442" w:rsidP="0041077B">
      <w:pPr>
        <w:spacing w:after="0" w:line="240" w:lineRule="auto"/>
      </w:pPr>
      <w:r>
        <w:separator/>
      </w:r>
    </w:p>
  </w:footnote>
  <w:footnote w:type="continuationSeparator" w:id="0">
    <w:p w14:paraId="27E7F276" w14:textId="77777777" w:rsidR="00182442" w:rsidRDefault="0018244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503539"/>
    <w:multiLevelType w:val="multilevel"/>
    <w:tmpl w:val="36220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41077B"/>
    <w:rsid w:val="00512286"/>
    <w:rsid w:val="00574FC0"/>
    <w:rsid w:val="00651A06"/>
    <w:rsid w:val="00884920"/>
    <w:rsid w:val="008D1384"/>
    <w:rsid w:val="00960669"/>
    <w:rsid w:val="009A20DE"/>
    <w:rsid w:val="00A4341F"/>
    <w:rsid w:val="00B57E74"/>
    <w:rsid w:val="00BE13CD"/>
    <w:rsid w:val="00BF5DCD"/>
    <w:rsid w:val="00DC6E0F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7F06A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Organizer Cover Letter Sample</dc:title>
  <dc:subject>Create your Cover Letter using Free Community Organizer Cover Letter Sample Template</dc:subject>
  <dc:creator>QwikResume.com</dc:creator>
  <cp:keywords/>
  <dc:description/>
  <dcterms:created xsi:type="dcterms:W3CDTF">2021-11-04T06:57:00Z</dcterms:created>
  <dcterms:modified xsi:type="dcterms:W3CDTF">2021-11-04T06:57:00Z</dcterms:modified>
  <cp:category>Manage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